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0B15D" w14:textId="016A7994" w:rsidR="007E6077" w:rsidRPr="004A2470" w:rsidRDefault="009330F6" w:rsidP="00672119">
      <w:pPr>
        <w:jc w:val="center"/>
        <w:rPr>
          <w:b/>
          <w:bCs/>
          <w:noProof/>
          <w:lang w:val="en-US"/>
        </w:rPr>
      </w:pPr>
      <w:r w:rsidRPr="004A2470">
        <w:rPr>
          <w:b/>
          <w:bCs/>
          <w:noProof/>
          <w:lang w:val="en-US"/>
        </w:rPr>
        <w:t>BANK OF ENGLAND</w:t>
      </w:r>
    </w:p>
    <w:p w14:paraId="570107DC" w14:textId="11B781B3" w:rsidR="009330F6" w:rsidRPr="004A2470" w:rsidRDefault="004A2470" w:rsidP="00672119">
      <w:pPr>
        <w:jc w:val="center"/>
        <w:rPr>
          <w:b/>
          <w:bCs/>
          <w:noProof/>
          <w:lang w:val="en-US"/>
        </w:rPr>
      </w:pPr>
      <w:r>
        <w:rPr>
          <w:noProof/>
        </w:rPr>
        <w:drawing>
          <wp:inline distT="0" distB="0" distL="0" distR="0" wp14:anchorId="49D901C4" wp14:editId="3F187327">
            <wp:extent cx="3465500" cy="2597524"/>
            <wp:effectExtent l="0" t="0" r="190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476" t="11863" r="22875" b="11290"/>
                    <a:stretch/>
                  </pic:blipFill>
                  <pic:spPr bwMode="auto">
                    <a:xfrm>
                      <a:off x="0" y="0"/>
                      <a:ext cx="3475871" cy="260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65D0DF" w14:textId="09F15CC1" w:rsidR="009330F6" w:rsidRPr="004A2470" w:rsidRDefault="009330F6" w:rsidP="00672119">
      <w:pPr>
        <w:jc w:val="center"/>
        <w:rPr>
          <w:b/>
          <w:bCs/>
          <w:noProof/>
          <w:lang w:val="en-US"/>
        </w:rPr>
      </w:pPr>
      <w:r w:rsidRPr="004A2470">
        <w:rPr>
          <w:b/>
          <w:bCs/>
          <w:noProof/>
          <w:lang w:val="en-US"/>
        </w:rPr>
        <w:t xml:space="preserve">SIR </w:t>
      </w:r>
      <w:r w:rsidR="006B4641" w:rsidRPr="004A2470">
        <w:rPr>
          <w:b/>
          <w:bCs/>
          <w:noProof/>
          <w:lang w:val="en-US"/>
        </w:rPr>
        <w:t xml:space="preserve">MERVYN </w:t>
      </w:r>
      <w:r w:rsidRPr="004A2470">
        <w:rPr>
          <w:b/>
          <w:bCs/>
          <w:noProof/>
          <w:lang w:val="en-US"/>
        </w:rPr>
        <w:t>KING</w:t>
      </w:r>
    </w:p>
    <w:p w14:paraId="2A5EFE68" w14:textId="7A882ECC" w:rsidR="009330F6" w:rsidRDefault="004A2470" w:rsidP="00672119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A110BC1" wp14:editId="11C2F9A3">
            <wp:extent cx="3442448" cy="2589630"/>
            <wp:effectExtent l="0" t="0" r="5715" b="127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33" t="12146" r="23017" b="10727"/>
                    <a:stretch/>
                  </pic:blipFill>
                  <pic:spPr bwMode="auto">
                    <a:xfrm>
                      <a:off x="0" y="0"/>
                      <a:ext cx="3452280" cy="2597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3995C7" w14:textId="753B86F6" w:rsidR="009330F6" w:rsidRDefault="006B4641" w:rsidP="00672119">
      <w:pPr>
        <w:jc w:val="center"/>
        <w:rPr>
          <w:b/>
          <w:bCs/>
          <w:noProof/>
        </w:rPr>
      </w:pPr>
      <w:r>
        <w:rPr>
          <w:b/>
          <w:bCs/>
          <w:noProof/>
        </w:rPr>
        <w:t xml:space="preserve">MARK </w:t>
      </w:r>
      <w:r w:rsidR="009330F6">
        <w:rPr>
          <w:b/>
          <w:bCs/>
          <w:noProof/>
        </w:rPr>
        <w:t>CARNEY</w:t>
      </w:r>
    </w:p>
    <w:p w14:paraId="7975BABB" w14:textId="296751C1" w:rsidR="009330F6" w:rsidRDefault="004A2470" w:rsidP="00672119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26B81BA" wp14:editId="4A8E4E0A">
            <wp:extent cx="3480868" cy="2603904"/>
            <wp:effectExtent l="0" t="0" r="5715" b="635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58" t="12711" r="22876" b="11013"/>
                    <a:stretch/>
                  </pic:blipFill>
                  <pic:spPr bwMode="auto">
                    <a:xfrm>
                      <a:off x="0" y="0"/>
                      <a:ext cx="3499574" cy="2617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99B29F" w14:textId="77777777" w:rsidR="00672119" w:rsidRDefault="00672119" w:rsidP="00672119">
      <w:pPr>
        <w:jc w:val="center"/>
        <w:rPr>
          <w:b/>
          <w:bCs/>
          <w:noProof/>
        </w:rPr>
      </w:pPr>
    </w:p>
    <w:p w14:paraId="1A17B113" w14:textId="64EBF16C" w:rsidR="009330F6" w:rsidRDefault="006B4641" w:rsidP="00672119">
      <w:pPr>
        <w:jc w:val="center"/>
        <w:rPr>
          <w:b/>
          <w:bCs/>
          <w:noProof/>
        </w:rPr>
      </w:pPr>
      <w:r>
        <w:rPr>
          <w:b/>
          <w:bCs/>
          <w:noProof/>
        </w:rPr>
        <w:lastRenderedPageBreak/>
        <w:t xml:space="preserve">ANDREW </w:t>
      </w:r>
      <w:r w:rsidR="009330F6">
        <w:rPr>
          <w:b/>
          <w:bCs/>
          <w:noProof/>
        </w:rPr>
        <w:t>BAILEY</w:t>
      </w:r>
    </w:p>
    <w:p w14:paraId="4B4B02A0" w14:textId="14B135A9" w:rsidR="009330F6" w:rsidRDefault="004A2470" w:rsidP="00672119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57995B0F" wp14:editId="389136B7">
            <wp:extent cx="3404027" cy="2534783"/>
            <wp:effectExtent l="0" t="0" r="635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03" t="12147" r="22875" b="12139"/>
                    <a:stretch/>
                  </pic:blipFill>
                  <pic:spPr bwMode="auto">
                    <a:xfrm>
                      <a:off x="0" y="0"/>
                      <a:ext cx="3417108" cy="2544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B14741" w14:textId="57CBEA8D" w:rsidR="009330F6" w:rsidRDefault="009330F6" w:rsidP="00672119">
      <w:pPr>
        <w:jc w:val="center"/>
        <w:rPr>
          <w:b/>
          <w:bCs/>
          <w:noProof/>
        </w:rPr>
      </w:pPr>
      <w:r>
        <w:rPr>
          <w:b/>
          <w:bCs/>
          <w:noProof/>
        </w:rPr>
        <w:t>EUROPEAN CENTRAL BANK</w:t>
      </w:r>
    </w:p>
    <w:p w14:paraId="4C791032" w14:textId="1E965974" w:rsidR="009330F6" w:rsidRDefault="004A2470" w:rsidP="00672119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7DEEF9DD" wp14:editId="38F8A4F5">
            <wp:extent cx="3414287" cy="2504995"/>
            <wp:effectExtent l="0" t="0" r="0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90" t="12428" r="23018" b="12142"/>
                    <a:stretch/>
                  </pic:blipFill>
                  <pic:spPr bwMode="auto">
                    <a:xfrm>
                      <a:off x="0" y="0"/>
                      <a:ext cx="3427670" cy="2514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52EFDF" w14:textId="39960CE2" w:rsidR="009330F6" w:rsidRDefault="009330F6" w:rsidP="00672119">
      <w:pPr>
        <w:jc w:val="center"/>
        <w:rPr>
          <w:b/>
          <w:bCs/>
          <w:noProof/>
        </w:rPr>
      </w:pPr>
      <w:r>
        <w:rPr>
          <w:b/>
          <w:bCs/>
          <w:noProof/>
        </w:rPr>
        <w:t>JEAN CLAUDE TRICHET</w:t>
      </w:r>
    </w:p>
    <w:p w14:paraId="31231760" w14:textId="6C6BC10A" w:rsidR="009330F6" w:rsidRDefault="004A2470" w:rsidP="00672119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50D6B15A" wp14:editId="46B8ADAC">
            <wp:extent cx="3411711" cy="2538304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33" t="12146" r="23017" b="11574"/>
                    <a:stretch/>
                  </pic:blipFill>
                  <pic:spPr bwMode="auto">
                    <a:xfrm>
                      <a:off x="0" y="0"/>
                      <a:ext cx="3424853" cy="254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700F8F" w14:textId="77777777" w:rsidR="006B4641" w:rsidRDefault="006B4641" w:rsidP="00672119">
      <w:pPr>
        <w:jc w:val="center"/>
        <w:rPr>
          <w:b/>
          <w:bCs/>
          <w:noProof/>
        </w:rPr>
      </w:pPr>
    </w:p>
    <w:p w14:paraId="23E26A9D" w14:textId="77777777" w:rsidR="004A2470" w:rsidRDefault="004A2470" w:rsidP="00672119">
      <w:pPr>
        <w:jc w:val="center"/>
        <w:rPr>
          <w:b/>
          <w:bCs/>
          <w:noProof/>
        </w:rPr>
      </w:pPr>
    </w:p>
    <w:p w14:paraId="22DC4BE8" w14:textId="35EB6DDC" w:rsidR="009330F6" w:rsidRDefault="009330F6" w:rsidP="00672119">
      <w:pPr>
        <w:jc w:val="center"/>
        <w:rPr>
          <w:b/>
          <w:bCs/>
          <w:noProof/>
        </w:rPr>
      </w:pPr>
      <w:r>
        <w:rPr>
          <w:b/>
          <w:bCs/>
          <w:noProof/>
        </w:rPr>
        <w:lastRenderedPageBreak/>
        <w:t>MARIO DRAGHI</w:t>
      </w:r>
    </w:p>
    <w:p w14:paraId="2862C628" w14:textId="30D5C28F" w:rsidR="009330F6" w:rsidRDefault="004A2470" w:rsidP="00672119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5C1A5E6C" wp14:editId="345CBB83">
            <wp:extent cx="3296451" cy="2438591"/>
            <wp:effectExtent l="0" t="0" r="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32" t="12149" r="22733" b="11587"/>
                    <a:stretch/>
                  </pic:blipFill>
                  <pic:spPr bwMode="auto">
                    <a:xfrm>
                      <a:off x="0" y="0"/>
                      <a:ext cx="3311201" cy="2449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E228AD" w14:textId="32EB0A40" w:rsidR="009330F6" w:rsidRDefault="009330F6" w:rsidP="00672119">
      <w:pPr>
        <w:jc w:val="center"/>
        <w:rPr>
          <w:b/>
          <w:bCs/>
          <w:noProof/>
        </w:rPr>
      </w:pPr>
      <w:r>
        <w:rPr>
          <w:b/>
          <w:bCs/>
          <w:noProof/>
        </w:rPr>
        <w:t>CHRISTINE LAGARDE</w:t>
      </w:r>
    </w:p>
    <w:p w14:paraId="7DF4F633" w14:textId="3672CA84" w:rsidR="009330F6" w:rsidRDefault="004A2470" w:rsidP="0067211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84B0247" wp14:editId="18B0679E">
            <wp:extent cx="3327187" cy="2503104"/>
            <wp:effectExtent l="0" t="0" r="6985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18" t="11863" r="23302" b="11855"/>
                    <a:stretch/>
                  </pic:blipFill>
                  <pic:spPr bwMode="auto">
                    <a:xfrm>
                      <a:off x="0" y="0"/>
                      <a:ext cx="3343103" cy="2515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750AB7" w14:textId="3AA587A3" w:rsidR="009330F6" w:rsidRDefault="009330F6" w:rsidP="00672119">
      <w:pPr>
        <w:jc w:val="center"/>
        <w:rPr>
          <w:b/>
          <w:bCs/>
        </w:rPr>
      </w:pPr>
      <w:r>
        <w:rPr>
          <w:b/>
          <w:bCs/>
        </w:rPr>
        <w:t>FEDERAL RESERVE</w:t>
      </w:r>
    </w:p>
    <w:p w14:paraId="62CF5BFD" w14:textId="7439A4B9" w:rsidR="009330F6" w:rsidRDefault="004A2470" w:rsidP="0067211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870B302" wp14:editId="78400D06">
            <wp:extent cx="3311819" cy="2491558"/>
            <wp:effectExtent l="0" t="0" r="3175" b="444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477" t="11581" r="22875" b="11288"/>
                    <a:stretch/>
                  </pic:blipFill>
                  <pic:spPr bwMode="auto">
                    <a:xfrm>
                      <a:off x="0" y="0"/>
                      <a:ext cx="3323571" cy="25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24E635" w14:textId="77777777" w:rsidR="004A2470" w:rsidRDefault="004A2470" w:rsidP="00672119">
      <w:pPr>
        <w:jc w:val="center"/>
        <w:rPr>
          <w:b/>
          <w:bCs/>
        </w:rPr>
      </w:pPr>
    </w:p>
    <w:p w14:paraId="01A2D023" w14:textId="77777777" w:rsidR="004A2470" w:rsidRDefault="004A2470" w:rsidP="00672119">
      <w:pPr>
        <w:jc w:val="center"/>
        <w:rPr>
          <w:b/>
          <w:bCs/>
        </w:rPr>
      </w:pPr>
    </w:p>
    <w:p w14:paraId="7B515A25" w14:textId="17A07485" w:rsidR="009330F6" w:rsidRDefault="006B4641" w:rsidP="00672119">
      <w:pPr>
        <w:jc w:val="center"/>
        <w:rPr>
          <w:b/>
          <w:bCs/>
        </w:rPr>
      </w:pPr>
      <w:r>
        <w:rPr>
          <w:b/>
          <w:bCs/>
        </w:rPr>
        <w:lastRenderedPageBreak/>
        <w:t xml:space="preserve">BEN </w:t>
      </w:r>
      <w:r w:rsidR="009330F6">
        <w:rPr>
          <w:b/>
          <w:bCs/>
        </w:rPr>
        <w:t>BER</w:t>
      </w:r>
      <w:r w:rsidR="004A2470">
        <w:rPr>
          <w:b/>
          <w:bCs/>
        </w:rPr>
        <w:t>N</w:t>
      </w:r>
      <w:r w:rsidR="009330F6">
        <w:rPr>
          <w:b/>
          <w:bCs/>
        </w:rPr>
        <w:t>ANKE</w:t>
      </w:r>
    </w:p>
    <w:p w14:paraId="29304CD9" w14:textId="0C1855E4" w:rsidR="004A2470" w:rsidRDefault="004A2470" w:rsidP="0067211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3AB696B" wp14:editId="0B917ACF">
            <wp:extent cx="3450131" cy="2619807"/>
            <wp:effectExtent l="0" t="0" r="0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903" t="11864" r="23302" b="11573"/>
                    <a:stretch/>
                  </pic:blipFill>
                  <pic:spPr bwMode="auto">
                    <a:xfrm>
                      <a:off x="0" y="0"/>
                      <a:ext cx="3459584" cy="262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CA61D7" w14:textId="22A293C9" w:rsidR="009330F6" w:rsidRDefault="006B4641" w:rsidP="00672119">
      <w:pPr>
        <w:jc w:val="center"/>
        <w:rPr>
          <w:b/>
          <w:bCs/>
        </w:rPr>
      </w:pPr>
      <w:r>
        <w:rPr>
          <w:b/>
          <w:bCs/>
        </w:rPr>
        <w:t xml:space="preserve">JANET </w:t>
      </w:r>
      <w:r w:rsidR="009330F6">
        <w:rPr>
          <w:b/>
          <w:bCs/>
        </w:rPr>
        <w:t>YELLEN</w:t>
      </w:r>
    </w:p>
    <w:p w14:paraId="3FAFEDE6" w14:textId="0C67FAE8" w:rsidR="009330F6" w:rsidRDefault="004A2470" w:rsidP="0067211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5DAA2D5" wp14:editId="25184727">
            <wp:extent cx="3380975" cy="2527107"/>
            <wp:effectExtent l="0" t="0" r="0" b="6985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33" t="12146" r="22875" b="11009"/>
                    <a:stretch/>
                  </pic:blipFill>
                  <pic:spPr bwMode="auto">
                    <a:xfrm>
                      <a:off x="0" y="0"/>
                      <a:ext cx="3396128" cy="2538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E786F" w14:textId="6F35C50D" w:rsidR="009330F6" w:rsidRDefault="006B4641" w:rsidP="00672119">
      <w:pPr>
        <w:jc w:val="center"/>
        <w:rPr>
          <w:b/>
          <w:bCs/>
        </w:rPr>
      </w:pPr>
      <w:r>
        <w:rPr>
          <w:b/>
          <w:bCs/>
        </w:rPr>
        <w:t xml:space="preserve">JEROME </w:t>
      </w:r>
      <w:r w:rsidR="009330F6">
        <w:rPr>
          <w:b/>
          <w:bCs/>
        </w:rPr>
        <w:t>POWELL</w:t>
      </w:r>
    </w:p>
    <w:p w14:paraId="2F78F0AF" w14:textId="0A0B2599" w:rsidR="009330F6" w:rsidRDefault="004A2470" w:rsidP="0067211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051A5FF" wp14:editId="3F553AAC">
            <wp:extent cx="3411711" cy="2519883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17" t="12428" r="22733" b="11845"/>
                    <a:stretch/>
                  </pic:blipFill>
                  <pic:spPr bwMode="auto">
                    <a:xfrm>
                      <a:off x="0" y="0"/>
                      <a:ext cx="3423396" cy="2528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6A852D" w14:textId="77777777" w:rsidR="004A2470" w:rsidRDefault="004A2470" w:rsidP="00672119">
      <w:pPr>
        <w:jc w:val="center"/>
        <w:rPr>
          <w:b/>
          <w:bCs/>
        </w:rPr>
      </w:pPr>
    </w:p>
    <w:p w14:paraId="24999290" w14:textId="43B8A3A3" w:rsidR="009330F6" w:rsidRDefault="009330F6" w:rsidP="00672119">
      <w:pPr>
        <w:jc w:val="center"/>
        <w:rPr>
          <w:b/>
          <w:bCs/>
        </w:rPr>
      </w:pPr>
      <w:r>
        <w:rPr>
          <w:b/>
          <w:bCs/>
        </w:rPr>
        <w:lastRenderedPageBreak/>
        <w:t>BANK OF JAPAN</w:t>
      </w:r>
    </w:p>
    <w:p w14:paraId="2878365F" w14:textId="7604DA0D" w:rsidR="009330F6" w:rsidRDefault="004A2470" w:rsidP="0067211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B6CC630" wp14:editId="1D1CB9E5">
            <wp:extent cx="3427079" cy="2585290"/>
            <wp:effectExtent l="0" t="0" r="2540" b="5715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34" t="11864" r="23160" b="11007"/>
                    <a:stretch/>
                  </pic:blipFill>
                  <pic:spPr bwMode="auto">
                    <a:xfrm>
                      <a:off x="0" y="0"/>
                      <a:ext cx="3442654" cy="2597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4A9CD" w14:textId="77777777" w:rsidR="00330DB6" w:rsidRDefault="00330DB6" w:rsidP="00672119">
      <w:pPr>
        <w:jc w:val="center"/>
        <w:rPr>
          <w:noProof/>
        </w:rPr>
      </w:pPr>
      <w:r w:rsidRPr="00330DB6">
        <w:rPr>
          <w:b/>
          <w:bCs/>
        </w:rPr>
        <w:t>TOSHIHIKO FUKUI</w:t>
      </w:r>
    </w:p>
    <w:p w14:paraId="5978EA2E" w14:textId="116A8CA6" w:rsidR="009330F6" w:rsidRDefault="004A2470" w:rsidP="0067211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B7D6162" wp14:editId="2C336DF5">
            <wp:extent cx="3365607" cy="2506372"/>
            <wp:effectExtent l="0" t="0" r="6350" b="8255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33" t="12146" r="22875" b="11292"/>
                    <a:stretch/>
                  </pic:blipFill>
                  <pic:spPr bwMode="auto">
                    <a:xfrm>
                      <a:off x="0" y="0"/>
                      <a:ext cx="3376952" cy="2514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83ACBD" w14:textId="248DF8BA" w:rsidR="009330F6" w:rsidRDefault="00330DB6" w:rsidP="00672119">
      <w:pPr>
        <w:jc w:val="center"/>
        <w:rPr>
          <w:b/>
          <w:bCs/>
        </w:rPr>
      </w:pPr>
      <w:r>
        <w:rPr>
          <w:b/>
          <w:bCs/>
        </w:rPr>
        <w:t xml:space="preserve">MASAAKI </w:t>
      </w:r>
      <w:r w:rsidR="009330F6">
        <w:rPr>
          <w:b/>
          <w:bCs/>
        </w:rPr>
        <w:t>SHIRAKAWA</w:t>
      </w:r>
    </w:p>
    <w:p w14:paraId="1D321C6C" w14:textId="4F91675A" w:rsidR="009330F6" w:rsidRDefault="004A2470" w:rsidP="0067211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3DD58C9" wp14:editId="65F1B92D">
            <wp:extent cx="3334871" cy="2504125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60" t="12146" r="22875" b="11292"/>
                    <a:stretch/>
                  </pic:blipFill>
                  <pic:spPr bwMode="auto">
                    <a:xfrm>
                      <a:off x="0" y="0"/>
                      <a:ext cx="3354471" cy="2518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1FEABE" w14:textId="77777777" w:rsidR="004A2470" w:rsidRDefault="004A2470" w:rsidP="00672119">
      <w:pPr>
        <w:jc w:val="center"/>
        <w:rPr>
          <w:b/>
          <w:bCs/>
        </w:rPr>
      </w:pPr>
    </w:p>
    <w:p w14:paraId="1146BEFA" w14:textId="77BAC4E1" w:rsidR="009330F6" w:rsidRDefault="00330DB6" w:rsidP="00672119">
      <w:pPr>
        <w:jc w:val="center"/>
        <w:rPr>
          <w:b/>
          <w:bCs/>
        </w:rPr>
      </w:pPr>
      <w:r>
        <w:rPr>
          <w:b/>
          <w:bCs/>
        </w:rPr>
        <w:lastRenderedPageBreak/>
        <w:t xml:space="preserve">HARUHIKO </w:t>
      </w:r>
      <w:r w:rsidR="009330F6">
        <w:rPr>
          <w:b/>
          <w:bCs/>
        </w:rPr>
        <w:t>KURODA</w:t>
      </w:r>
    </w:p>
    <w:p w14:paraId="43B89A8D" w14:textId="3DB42025" w:rsidR="009330F6" w:rsidRPr="009330F6" w:rsidRDefault="004A2470" w:rsidP="0067211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8F81D6F" wp14:editId="0B7402B5">
            <wp:extent cx="3505928" cy="2320579"/>
            <wp:effectExtent l="0" t="0" r="0" b="3810"/>
            <wp:docPr id="32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01" t="12428" r="19746" b="11294"/>
                    <a:stretch/>
                  </pic:blipFill>
                  <pic:spPr bwMode="auto">
                    <a:xfrm>
                      <a:off x="0" y="0"/>
                      <a:ext cx="3518237" cy="2328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330F6" w:rsidRPr="009330F6" w:rsidSect="006B4641">
      <w:pgSz w:w="11906" w:h="16838"/>
      <w:pgMar w:top="1134" w:right="1701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sjQ2tjQwNDUyM7NQ0lEKTi0uzszPAykwrgUA0hBMAiwAAAA="/>
  </w:docVars>
  <w:rsids>
    <w:rsidRoot w:val="00D00B53"/>
    <w:rsid w:val="000F2F0B"/>
    <w:rsid w:val="00330DB6"/>
    <w:rsid w:val="004A2470"/>
    <w:rsid w:val="00672119"/>
    <w:rsid w:val="006B4641"/>
    <w:rsid w:val="007E6077"/>
    <w:rsid w:val="009330F6"/>
    <w:rsid w:val="00D00B53"/>
    <w:rsid w:val="00F36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1FD2B79"/>
  <w15:chartTrackingRefBased/>
  <w15:docId w15:val="{51009D6A-C463-43B0-BD1D-70424E47A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6</Pages>
  <Words>44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dc:description/>
  <cp:lastModifiedBy>dani</cp:lastModifiedBy>
  <cp:revision>5</cp:revision>
  <dcterms:created xsi:type="dcterms:W3CDTF">2021-12-16T11:55:00Z</dcterms:created>
  <dcterms:modified xsi:type="dcterms:W3CDTF">2021-12-19T17:46:00Z</dcterms:modified>
</cp:coreProperties>
</file>